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405001" w14:textId="05DC48FB" w:rsidR="00380A1E" w:rsidRPr="004B7A02" w:rsidRDefault="00380A1E" w:rsidP="00380A1E">
      <w:pPr>
        <w:keepNext/>
        <w:keepLines/>
        <w:jc w:val="center"/>
        <w:outlineLvl w:val="0"/>
        <w:rPr>
          <w:rFonts w:asciiTheme="minorHAnsi" w:hAnsiTheme="minorHAnsi"/>
          <w:b/>
          <w:color w:val="2F5496"/>
          <w:sz w:val="48"/>
          <w:szCs w:val="32"/>
        </w:rPr>
      </w:pPr>
      <w:r w:rsidRPr="004B7A02">
        <w:rPr>
          <w:rFonts w:asciiTheme="minorHAnsi" w:hAnsiTheme="minorHAnsi"/>
          <w:b/>
          <w:color w:val="2F5496"/>
          <w:sz w:val="48"/>
          <w:szCs w:val="32"/>
        </w:rPr>
        <w:t>Raine Priming Grants</w:t>
      </w:r>
    </w:p>
    <w:p w14:paraId="114A2E54" w14:textId="77777777" w:rsidR="00380A1E" w:rsidRPr="00145540" w:rsidRDefault="00380A1E" w:rsidP="00380A1E">
      <w:pPr>
        <w:ind w:right="32"/>
        <w:jc w:val="center"/>
        <w:rPr>
          <w:rFonts w:asciiTheme="minorHAnsi" w:hAnsiTheme="minorHAnsi" w:cs="Arial"/>
          <w:i/>
          <w:sz w:val="16"/>
          <w:szCs w:val="16"/>
        </w:rPr>
      </w:pPr>
    </w:p>
    <w:p w14:paraId="65DFF8A5" w14:textId="1B2FBFE6" w:rsidR="00CA4BFF" w:rsidRPr="004B7A02" w:rsidRDefault="00402D64" w:rsidP="00CA4BFF">
      <w:pPr>
        <w:ind w:right="-1"/>
        <w:jc w:val="center"/>
        <w:rPr>
          <w:rFonts w:asciiTheme="minorHAnsi" w:hAnsiTheme="minorHAnsi" w:cs="Arial"/>
          <w:b/>
          <w:sz w:val="32"/>
        </w:rPr>
      </w:pPr>
      <w:r>
        <w:rPr>
          <w:rFonts w:asciiTheme="minorHAnsi" w:hAnsiTheme="minorHAnsi" w:cs="Arial"/>
          <w:b/>
          <w:sz w:val="32"/>
        </w:rPr>
        <w:t xml:space="preserve">EOI </w:t>
      </w:r>
      <w:r w:rsidR="0028357E" w:rsidRPr="004B7A02">
        <w:rPr>
          <w:rFonts w:asciiTheme="minorHAnsi" w:hAnsiTheme="minorHAnsi" w:cs="Arial"/>
          <w:b/>
          <w:sz w:val="32"/>
        </w:rPr>
        <w:t>Certification</w:t>
      </w:r>
      <w:r w:rsidR="005D427A" w:rsidRPr="004B7A02">
        <w:rPr>
          <w:rFonts w:asciiTheme="minorHAnsi" w:hAnsiTheme="minorHAnsi" w:cs="Arial"/>
          <w:b/>
          <w:sz w:val="32"/>
        </w:rPr>
        <w:t xml:space="preserve"> Form</w:t>
      </w:r>
    </w:p>
    <w:p w14:paraId="5C52D19E" w14:textId="77777777" w:rsidR="002E2591" w:rsidRPr="004B7A02" w:rsidRDefault="002E2591" w:rsidP="00CA4BFF">
      <w:pPr>
        <w:tabs>
          <w:tab w:val="left" w:pos="709"/>
        </w:tabs>
        <w:ind w:right="-1"/>
        <w:rPr>
          <w:rFonts w:asciiTheme="minorHAnsi" w:hAnsiTheme="minorHAnsi" w:cs="Arial"/>
          <w:b/>
          <w:szCs w:val="22"/>
        </w:rPr>
      </w:pPr>
    </w:p>
    <w:p w14:paraId="70408804" w14:textId="11E19BF8" w:rsidR="009B2065" w:rsidRPr="004B7A02" w:rsidRDefault="00D7397F" w:rsidP="002D390A">
      <w:pPr>
        <w:numPr>
          <w:ilvl w:val="0"/>
          <w:numId w:val="1"/>
        </w:numPr>
        <w:ind w:left="360" w:right="-1"/>
        <w:jc w:val="both"/>
        <w:rPr>
          <w:rFonts w:asciiTheme="minorHAnsi" w:hAnsiTheme="minorHAnsi" w:cs="Arial"/>
          <w:szCs w:val="22"/>
        </w:rPr>
      </w:pPr>
      <w:r w:rsidRPr="004B7A02">
        <w:rPr>
          <w:rFonts w:asciiTheme="minorHAnsi" w:hAnsiTheme="minorHAnsi" w:cs="Arial"/>
          <w:b/>
          <w:szCs w:val="22"/>
        </w:rPr>
        <w:t>Applicant</w:t>
      </w:r>
      <w:r w:rsidR="009C5A88" w:rsidRPr="004B7A02">
        <w:rPr>
          <w:rFonts w:asciiTheme="minorHAnsi" w:hAnsiTheme="minorHAnsi" w:cs="Arial"/>
          <w:szCs w:val="22"/>
        </w:rPr>
        <w:tab/>
      </w:r>
    </w:p>
    <w:p w14:paraId="31610D0E" w14:textId="77777777" w:rsidR="009C5A88" w:rsidRPr="004B7A02" w:rsidRDefault="009C5A88" w:rsidP="002D390A">
      <w:pPr>
        <w:tabs>
          <w:tab w:val="left" w:pos="284"/>
          <w:tab w:val="left" w:pos="709"/>
        </w:tabs>
        <w:ind w:right="-1"/>
        <w:jc w:val="both"/>
        <w:rPr>
          <w:rFonts w:asciiTheme="minorHAnsi" w:hAnsiTheme="minorHAnsi" w:cs="Arial"/>
          <w:szCs w:val="22"/>
        </w:rPr>
      </w:pPr>
    </w:p>
    <w:p w14:paraId="733E9E23" w14:textId="16A6A7E5" w:rsidR="002D668E" w:rsidRPr="004B7A02" w:rsidRDefault="002D668E" w:rsidP="002D390A">
      <w:pPr>
        <w:tabs>
          <w:tab w:val="left" w:pos="709"/>
        </w:tabs>
        <w:ind w:left="360" w:right="-1"/>
        <w:jc w:val="both"/>
        <w:rPr>
          <w:rFonts w:asciiTheme="minorHAnsi" w:hAnsiTheme="minorHAnsi" w:cs="Arial"/>
          <w:szCs w:val="22"/>
        </w:rPr>
      </w:pPr>
      <w:r w:rsidRPr="004B7A02">
        <w:rPr>
          <w:rFonts w:asciiTheme="minorHAnsi" w:hAnsiTheme="minorHAnsi" w:cs="Arial"/>
          <w:szCs w:val="22"/>
        </w:rPr>
        <w:t xml:space="preserve">I declare that </w:t>
      </w:r>
      <w:r w:rsidR="00371828">
        <w:rPr>
          <w:rFonts w:asciiTheme="minorHAnsi" w:hAnsiTheme="minorHAnsi" w:cs="Arial"/>
          <w:szCs w:val="22"/>
        </w:rPr>
        <w:t xml:space="preserve">I </w:t>
      </w:r>
      <w:r w:rsidR="00BD6B6F" w:rsidRPr="004B7A02">
        <w:rPr>
          <w:rFonts w:asciiTheme="minorHAnsi" w:hAnsiTheme="minorHAnsi" w:cs="Arial"/>
          <w:szCs w:val="22"/>
        </w:rPr>
        <w:t>understand and agree that</w:t>
      </w:r>
      <w:r w:rsidR="004B7A02">
        <w:rPr>
          <w:rFonts w:asciiTheme="minorHAnsi" w:hAnsiTheme="minorHAnsi" w:cs="Arial"/>
          <w:szCs w:val="22"/>
        </w:rPr>
        <w:t>:</w:t>
      </w:r>
      <w:r w:rsidR="00BD6B6F" w:rsidRPr="004B7A02">
        <w:rPr>
          <w:rFonts w:asciiTheme="minorHAnsi" w:hAnsiTheme="minorHAnsi" w:cs="Arial"/>
          <w:szCs w:val="22"/>
        </w:rPr>
        <w:t xml:space="preserve"> </w:t>
      </w:r>
    </w:p>
    <w:p w14:paraId="44458C91" w14:textId="77777777" w:rsidR="00C14D10" w:rsidRPr="004B7A02" w:rsidRDefault="00C14D10" w:rsidP="002D390A">
      <w:pPr>
        <w:tabs>
          <w:tab w:val="left" w:pos="284"/>
        </w:tabs>
        <w:ind w:right="-1"/>
        <w:jc w:val="both"/>
        <w:rPr>
          <w:rFonts w:asciiTheme="minorHAnsi" w:hAnsiTheme="minorHAnsi" w:cs="Arial"/>
          <w:szCs w:val="22"/>
        </w:rPr>
      </w:pPr>
    </w:p>
    <w:p w14:paraId="3B2E6739" w14:textId="505491E8" w:rsidR="009C5A88" w:rsidRPr="004B7A02" w:rsidRDefault="004F041D" w:rsidP="002D390A">
      <w:pPr>
        <w:numPr>
          <w:ilvl w:val="0"/>
          <w:numId w:val="2"/>
        </w:numPr>
        <w:tabs>
          <w:tab w:val="left" w:pos="284"/>
        </w:tabs>
        <w:ind w:right="-1"/>
        <w:jc w:val="both"/>
        <w:rPr>
          <w:rFonts w:asciiTheme="minorHAnsi" w:hAnsiTheme="minorHAnsi" w:cs="Arial"/>
          <w:szCs w:val="22"/>
        </w:rPr>
      </w:pPr>
      <w:r>
        <w:rPr>
          <w:rFonts w:asciiTheme="minorHAnsi" w:hAnsiTheme="minorHAnsi" w:cs="Arial"/>
          <w:szCs w:val="22"/>
        </w:rPr>
        <w:t>R</w:t>
      </w:r>
      <w:r w:rsidR="009C5A88" w:rsidRPr="004B7A02">
        <w:rPr>
          <w:rFonts w:asciiTheme="minorHAnsi" w:hAnsiTheme="minorHAnsi" w:cs="Arial"/>
          <w:szCs w:val="22"/>
        </w:rPr>
        <w:t xml:space="preserve">esearch which involves </w:t>
      </w:r>
      <w:proofErr w:type="gramStart"/>
      <w:r w:rsidR="009C5A88" w:rsidRPr="004B7A02">
        <w:rPr>
          <w:rFonts w:asciiTheme="minorHAnsi" w:hAnsiTheme="minorHAnsi" w:cs="Arial"/>
          <w:szCs w:val="22"/>
        </w:rPr>
        <w:t>human</w:t>
      </w:r>
      <w:proofErr w:type="gramEnd"/>
      <w:r w:rsidR="009C5A88" w:rsidRPr="004B7A02">
        <w:rPr>
          <w:rFonts w:asciiTheme="minorHAnsi" w:hAnsiTheme="minorHAnsi" w:cs="Arial"/>
          <w:szCs w:val="22"/>
        </w:rPr>
        <w:t xml:space="preserve"> or animal experimentation must be carried out in accordance with the guidelines </w:t>
      </w:r>
      <w:r w:rsidR="00EE29AB" w:rsidRPr="004B7A02">
        <w:rPr>
          <w:rFonts w:asciiTheme="minorHAnsi" w:hAnsiTheme="minorHAnsi" w:cs="Arial"/>
          <w:szCs w:val="22"/>
        </w:rPr>
        <w:t>set</w:t>
      </w:r>
      <w:r w:rsidR="009C5A88" w:rsidRPr="004B7A02">
        <w:rPr>
          <w:rFonts w:asciiTheme="minorHAnsi" w:hAnsiTheme="minorHAnsi" w:cs="Arial"/>
          <w:szCs w:val="22"/>
        </w:rPr>
        <w:t xml:space="preserve"> down in the NHMRC code of </w:t>
      </w:r>
      <w:r w:rsidRPr="004B7A02">
        <w:rPr>
          <w:rFonts w:asciiTheme="minorHAnsi" w:hAnsiTheme="minorHAnsi" w:cs="Arial"/>
          <w:szCs w:val="22"/>
        </w:rPr>
        <w:t>practice.</w:t>
      </w:r>
    </w:p>
    <w:p w14:paraId="7E3AD9A8" w14:textId="77777777" w:rsidR="009C5A88" w:rsidRPr="004B7A02" w:rsidRDefault="009C5A88" w:rsidP="002D390A">
      <w:pPr>
        <w:tabs>
          <w:tab w:val="left" w:pos="284"/>
        </w:tabs>
        <w:ind w:right="-1"/>
        <w:jc w:val="both"/>
        <w:rPr>
          <w:rFonts w:asciiTheme="minorHAnsi" w:hAnsiTheme="minorHAnsi" w:cs="Arial"/>
          <w:szCs w:val="22"/>
        </w:rPr>
      </w:pPr>
    </w:p>
    <w:p w14:paraId="32BD0E13" w14:textId="62551E0B" w:rsidR="009C5A88" w:rsidRPr="004B7A02" w:rsidRDefault="004F041D" w:rsidP="002D390A">
      <w:pPr>
        <w:numPr>
          <w:ilvl w:val="0"/>
          <w:numId w:val="2"/>
        </w:numPr>
        <w:tabs>
          <w:tab w:val="left" w:pos="284"/>
        </w:tabs>
        <w:ind w:right="-1"/>
        <w:jc w:val="both"/>
        <w:rPr>
          <w:rFonts w:asciiTheme="minorHAnsi" w:hAnsiTheme="minorHAnsi" w:cs="Arial"/>
          <w:szCs w:val="22"/>
        </w:rPr>
      </w:pPr>
      <w:r>
        <w:rPr>
          <w:rFonts w:asciiTheme="minorHAnsi" w:hAnsiTheme="minorHAnsi" w:cs="Arial"/>
          <w:szCs w:val="22"/>
        </w:rPr>
        <w:t>R</w:t>
      </w:r>
      <w:r w:rsidR="009C5A88" w:rsidRPr="004B7A02">
        <w:rPr>
          <w:rFonts w:asciiTheme="minorHAnsi" w:hAnsiTheme="minorHAnsi" w:cs="Arial"/>
          <w:szCs w:val="22"/>
        </w:rPr>
        <w:t>esearch which involves the use of recombinant nucleic acids constructed</w:t>
      </w:r>
      <w:r w:rsidR="009C5A88" w:rsidRPr="004B7A02">
        <w:rPr>
          <w:rFonts w:asciiTheme="minorHAnsi" w:hAnsiTheme="minorHAnsi" w:cs="Arial"/>
          <w:i/>
          <w:szCs w:val="22"/>
        </w:rPr>
        <w:t xml:space="preserve"> in vitro</w:t>
      </w:r>
      <w:r w:rsidR="009C5A88" w:rsidRPr="004B7A02">
        <w:rPr>
          <w:rFonts w:asciiTheme="minorHAnsi" w:hAnsiTheme="minorHAnsi" w:cs="Arial"/>
          <w:szCs w:val="22"/>
        </w:rPr>
        <w:t xml:space="preserve"> from sources which do not ordinarily recombine genetic information must be carried out in accordance with the guidelines </w:t>
      </w:r>
      <w:r w:rsidR="00EE29AB" w:rsidRPr="004B7A02">
        <w:rPr>
          <w:rFonts w:asciiTheme="minorHAnsi" w:hAnsiTheme="minorHAnsi" w:cs="Arial"/>
          <w:szCs w:val="22"/>
        </w:rPr>
        <w:t>set</w:t>
      </w:r>
      <w:r w:rsidR="009C5A88" w:rsidRPr="004B7A02">
        <w:rPr>
          <w:rFonts w:asciiTheme="minorHAnsi" w:hAnsiTheme="minorHAnsi" w:cs="Arial"/>
          <w:szCs w:val="22"/>
        </w:rPr>
        <w:t xml:space="preserve"> down by the Office of Gene Technology Regulator (OGTR)</w:t>
      </w:r>
      <w:r>
        <w:rPr>
          <w:rFonts w:asciiTheme="minorHAnsi" w:hAnsiTheme="minorHAnsi" w:cs="Arial"/>
          <w:szCs w:val="22"/>
        </w:rPr>
        <w:t>.</w:t>
      </w:r>
    </w:p>
    <w:p w14:paraId="19D1B51D" w14:textId="77777777" w:rsidR="009C5A88" w:rsidRPr="004B7A02" w:rsidRDefault="009C5A88" w:rsidP="002D390A">
      <w:pPr>
        <w:tabs>
          <w:tab w:val="left" w:pos="284"/>
        </w:tabs>
        <w:ind w:right="-1"/>
        <w:jc w:val="both"/>
        <w:rPr>
          <w:rFonts w:asciiTheme="minorHAnsi" w:hAnsiTheme="minorHAnsi" w:cs="Arial"/>
          <w:szCs w:val="22"/>
        </w:rPr>
      </w:pPr>
    </w:p>
    <w:p w14:paraId="1D1DD495" w14:textId="5A03AAD0" w:rsidR="009C5A88" w:rsidRDefault="004F041D" w:rsidP="002D390A">
      <w:pPr>
        <w:numPr>
          <w:ilvl w:val="0"/>
          <w:numId w:val="2"/>
        </w:numPr>
        <w:tabs>
          <w:tab w:val="left" w:pos="284"/>
        </w:tabs>
        <w:ind w:right="-1"/>
        <w:jc w:val="both"/>
        <w:rPr>
          <w:rFonts w:asciiTheme="minorHAnsi" w:hAnsiTheme="minorHAnsi" w:cs="Arial"/>
          <w:szCs w:val="22"/>
        </w:rPr>
      </w:pPr>
      <w:r>
        <w:rPr>
          <w:rFonts w:asciiTheme="minorHAnsi" w:hAnsiTheme="minorHAnsi" w:cs="Arial"/>
          <w:szCs w:val="22"/>
        </w:rPr>
        <w:t>R</w:t>
      </w:r>
      <w:r w:rsidR="009C5A88" w:rsidRPr="004B7A02">
        <w:rPr>
          <w:rFonts w:asciiTheme="minorHAnsi" w:hAnsiTheme="minorHAnsi" w:cs="Arial"/>
          <w:szCs w:val="22"/>
        </w:rPr>
        <w:t>esearch which involves the use of ionising radiation must have the risks involved assessed by a recognised Ethics, Safety or Bio-safety Committee before payment of any proposed grant can be made.</w:t>
      </w:r>
    </w:p>
    <w:p w14:paraId="3D0C0BA1" w14:textId="77777777" w:rsidR="00DB2547" w:rsidRDefault="00DB2547" w:rsidP="00A906A7">
      <w:pPr>
        <w:pStyle w:val="ListParagraph"/>
        <w:rPr>
          <w:rFonts w:asciiTheme="minorHAnsi" w:hAnsiTheme="minorHAnsi" w:cs="Arial"/>
          <w:szCs w:val="22"/>
        </w:rPr>
      </w:pPr>
    </w:p>
    <w:p w14:paraId="1226FA4E" w14:textId="6B2A43C8" w:rsidR="00DB2547" w:rsidRPr="00A906A7" w:rsidRDefault="00DB2547" w:rsidP="00DB2547">
      <w:pPr>
        <w:pStyle w:val="CommentText"/>
        <w:numPr>
          <w:ilvl w:val="0"/>
          <w:numId w:val="2"/>
        </w:numPr>
        <w:rPr>
          <w:sz w:val="22"/>
          <w:szCs w:val="22"/>
        </w:rPr>
      </w:pPr>
      <w:r w:rsidRPr="00A906A7">
        <w:rPr>
          <w:sz w:val="22"/>
          <w:szCs w:val="22"/>
        </w:rPr>
        <w:t>If false or misleading information is submitted in the application</w:t>
      </w:r>
      <w:r w:rsidR="00280324">
        <w:rPr>
          <w:sz w:val="22"/>
          <w:szCs w:val="22"/>
        </w:rPr>
        <w:t xml:space="preserve"> this</w:t>
      </w:r>
      <w:r w:rsidRPr="00A906A7">
        <w:rPr>
          <w:sz w:val="22"/>
          <w:szCs w:val="22"/>
        </w:rPr>
        <w:t xml:space="preserve"> </w:t>
      </w:r>
      <w:r w:rsidR="00280324">
        <w:rPr>
          <w:sz w:val="22"/>
          <w:szCs w:val="22"/>
        </w:rPr>
        <w:t xml:space="preserve">may jeopardise your opportunity to apply for </w:t>
      </w:r>
      <w:r w:rsidRPr="00A906A7">
        <w:rPr>
          <w:sz w:val="22"/>
          <w:szCs w:val="22"/>
        </w:rPr>
        <w:t>future funding through the Raine Foundation.</w:t>
      </w:r>
    </w:p>
    <w:p w14:paraId="59BCDA35" w14:textId="77777777" w:rsidR="00DB2547" w:rsidRDefault="00DB2547" w:rsidP="00A906A7">
      <w:pPr>
        <w:tabs>
          <w:tab w:val="left" w:pos="284"/>
        </w:tabs>
        <w:ind w:left="360" w:right="-1"/>
        <w:jc w:val="both"/>
        <w:rPr>
          <w:rFonts w:asciiTheme="minorHAnsi" w:hAnsiTheme="minorHAnsi" w:cs="Arial"/>
          <w:szCs w:val="22"/>
        </w:rPr>
      </w:pPr>
    </w:p>
    <w:p w14:paraId="1A813924" w14:textId="77777777" w:rsidR="008953F0" w:rsidRPr="004B7A02" w:rsidRDefault="009C5A88" w:rsidP="0028357E">
      <w:pPr>
        <w:tabs>
          <w:tab w:val="left" w:pos="0"/>
          <w:tab w:val="left" w:pos="6521"/>
        </w:tabs>
        <w:rPr>
          <w:rFonts w:asciiTheme="minorHAnsi" w:hAnsiTheme="minorHAnsi" w:cs="Arial"/>
          <w:b/>
          <w:szCs w:val="22"/>
        </w:rPr>
      </w:pPr>
      <w:r w:rsidRPr="004B7A02">
        <w:rPr>
          <w:rFonts w:asciiTheme="minorHAnsi" w:hAnsiTheme="minorHAnsi" w:cs="Arial"/>
          <w:b/>
          <w:szCs w:val="22"/>
        </w:rPr>
        <w:t xml:space="preserve">Signature of </w:t>
      </w:r>
      <w:r w:rsidR="002D390A" w:rsidRPr="004B7A02">
        <w:rPr>
          <w:rFonts w:asciiTheme="minorHAnsi" w:hAnsiTheme="minorHAnsi" w:cs="Arial"/>
          <w:b/>
          <w:szCs w:val="22"/>
        </w:rPr>
        <w:t>Applicant</w:t>
      </w:r>
    </w:p>
    <w:p w14:paraId="6A79DB6A" w14:textId="77777777" w:rsidR="002D390A" w:rsidRPr="004B7A02" w:rsidRDefault="002D390A" w:rsidP="0028357E">
      <w:pPr>
        <w:tabs>
          <w:tab w:val="left" w:pos="0"/>
          <w:tab w:val="left" w:pos="6521"/>
        </w:tabs>
        <w:rPr>
          <w:rFonts w:asciiTheme="minorHAnsi" w:hAnsiTheme="minorHAnsi" w:cs="Arial"/>
          <w:b/>
          <w:szCs w:val="22"/>
        </w:rPr>
      </w:pPr>
    </w:p>
    <w:tbl>
      <w:tblPr>
        <w:tblW w:w="878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70"/>
        <w:gridCol w:w="3119"/>
      </w:tblGrid>
      <w:tr w:rsidR="009B2065" w:rsidRPr="004B7A02" w14:paraId="300D4D24" w14:textId="77777777" w:rsidTr="0028357E">
        <w:trPr>
          <w:cantSplit/>
          <w:trHeight w:val="340"/>
        </w:trPr>
        <w:tc>
          <w:tcPr>
            <w:tcW w:w="8789" w:type="dxa"/>
            <w:gridSpan w:val="2"/>
            <w:vAlign w:val="center"/>
          </w:tcPr>
          <w:p w14:paraId="5FE35A55" w14:textId="77777777" w:rsidR="009B2065" w:rsidRPr="004B7A02" w:rsidRDefault="009B2065" w:rsidP="0028357E">
            <w:pPr>
              <w:tabs>
                <w:tab w:val="left" w:pos="0"/>
              </w:tabs>
              <w:rPr>
                <w:rFonts w:asciiTheme="minorHAnsi" w:hAnsiTheme="minorHAnsi" w:cs="Arial"/>
                <w:szCs w:val="22"/>
              </w:rPr>
            </w:pPr>
            <w:r w:rsidRPr="004B7A02">
              <w:rPr>
                <w:rFonts w:asciiTheme="minorHAnsi" w:hAnsiTheme="minorHAnsi" w:cs="Arial"/>
                <w:szCs w:val="22"/>
              </w:rPr>
              <w:t>Full Name</w:t>
            </w:r>
          </w:p>
        </w:tc>
      </w:tr>
      <w:tr w:rsidR="009B2065" w:rsidRPr="004B7A02" w14:paraId="797DE327" w14:textId="77777777" w:rsidTr="003F0775">
        <w:trPr>
          <w:cantSplit/>
          <w:trHeight w:val="627"/>
        </w:trPr>
        <w:tc>
          <w:tcPr>
            <w:tcW w:w="5670" w:type="dxa"/>
            <w:vAlign w:val="center"/>
          </w:tcPr>
          <w:p w14:paraId="095524E4" w14:textId="77777777" w:rsidR="009B2065" w:rsidRPr="004B7A02" w:rsidRDefault="009B2065" w:rsidP="0028357E">
            <w:pPr>
              <w:tabs>
                <w:tab w:val="left" w:pos="0"/>
              </w:tabs>
              <w:rPr>
                <w:rFonts w:asciiTheme="minorHAnsi" w:hAnsiTheme="minorHAnsi" w:cs="Arial"/>
                <w:szCs w:val="22"/>
              </w:rPr>
            </w:pPr>
            <w:r w:rsidRPr="004B7A02">
              <w:rPr>
                <w:rFonts w:asciiTheme="minorHAnsi" w:hAnsiTheme="minorHAnsi" w:cs="Arial"/>
                <w:szCs w:val="22"/>
              </w:rPr>
              <w:t>Signature</w:t>
            </w:r>
          </w:p>
        </w:tc>
        <w:tc>
          <w:tcPr>
            <w:tcW w:w="3119" w:type="dxa"/>
            <w:vAlign w:val="center"/>
          </w:tcPr>
          <w:p w14:paraId="2274E4E5" w14:textId="77777777" w:rsidR="009B2065" w:rsidRPr="004B7A02" w:rsidRDefault="009B2065" w:rsidP="0028357E">
            <w:pPr>
              <w:tabs>
                <w:tab w:val="left" w:pos="0"/>
              </w:tabs>
              <w:rPr>
                <w:rFonts w:asciiTheme="minorHAnsi" w:hAnsiTheme="minorHAnsi" w:cs="Arial"/>
                <w:szCs w:val="22"/>
              </w:rPr>
            </w:pPr>
            <w:r w:rsidRPr="004B7A02">
              <w:rPr>
                <w:rFonts w:asciiTheme="minorHAnsi" w:hAnsiTheme="minorHAnsi" w:cs="Arial"/>
                <w:szCs w:val="22"/>
              </w:rPr>
              <w:t>Date</w:t>
            </w:r>
          </w:p>
        </w:tc>
      </w:tr>
    </w:tbl>
    <w:p w14:paraId="6D8057AF" w14:textId="77777777" w:rsidR="009B2065" w:rsidRPr="004B7A02" w:rsidRDefault="009B2065" w:rsidP="0028357E">
      <w:pPr>
        <w:tabs>
          <w:tab w:val="left" w:pos="0"/>
          <w:tab w:val="left" w:pos="6521"/>
        </w:tabs>
        <w:rPr>
          <w:rFonts w:asciiTheme="minorHAnsi" w:hAnsiTheme="minorHAnsi" w:cs="Arial"/>
          <w:szCs w:val="22"/>
        </w:rPr>
      </w:pPr>
    </w:p>
    <w:p w14:paraId="20505626" w14:textId="77777777" w:rsidR="009B2065" w:rsidRPr="004B7A02" w:rsidRDefault="009B2065" w:rsidP="009B2065">
      <w:pPr>
        <w:pStyle w:val="BodyText2"/>
        <w:tabs>
          <w:tab w:val="left" w:pos="709"/>
        </w:tabs>
        <w:jc w:val="center"/>
        <w:rPr>
          <w:rFonts w:asciiTheme="minorHAnsi" w:hAnsiTheme="minorHAnsi" w:cs="Arial"/>
          <w:sz w:val="22"/>
          <w:szCs w:val="22"/>
        </w:rPr>
      </w:pPr>
    </w:p>
    <w:p w14:paraId="4505A6BA" w14:textId="77777777" w:rsidR="008953F0" w:rsidRPr="004B7A02" w:rsidRDefault="008953F0" w:rsidP="00017690">
      <w:pPr>
        <w:pStyle w:val="BodyText2"/>
        <w:numPr>
          <w:ilvl w:val="0"/>
          <w:numId w:val="3"/>
        </w:numPr>
        <w:ind w:left="357" w:hanging="357"/>
        <w:rPr>
          <w:rFonts w:asciiTheme="minorHAnsi" w:hAnsiTheme="minorHAnsi" w:cs="Arial"/>
          <w:sz w:val="22"/>
          <w:szCs w:val="22"/>
        </w:rPr>
      </w:pPr>
      <w:r w:rsidRPr="004B7A02">
        <w:rPr>
          <w:rFonts w:asciiTheme="minorHAnsi" w:hAnsiTheme="minorHAnsi" w:cs="Arial"/>
          <w:sz w:val="22"/>
          <w:szCs w:val="22"/>
        </w:rPr>
        <w:t xml:space="preserve">Head of School or Director of Centre/Institute </w:t>
      </w:r>
      <w:r w:rsidRPr="004B7A02">
        <w:rPr>
          <w:rFonts w:asciiTheme="minorHAnsi" w:hAnsiTheme="minorHAnsi" w:cs="Arial"/>
          <w:sz w:val="22"/>
          <w:szCs w:val="22"/>
        </w:rPr>
        <w:br/>
      </w:r>
    </w:p>
    <w:p w14:paraId="04DA0CE2" w14:textId="77777777" w:rsidR="008953F0" w:rsidRPr="004B7A02" w:rsidRDefault="008953F0" w:rsidP="002D390A">
      <w:pPr>
        <w:ind w:left="357"/>
        <w:jc w:val="both"/>
        <w:rPr>
          <w:rFonts w:asciiTheme="minorHAnsi" w:hAnsiTheme="minorHAnsi" w:cs="Arial"/>
          <w:szCs w:val="22"/>
        </w:rPr>
      </w:pPr>
      <w:r w:rsidRPr="004B7A02">
        <w:rPr>
          <w:rFonts w:asciiTheme="minorHAnsi" w:hAnsiTheme="minorHAnsi" w:cs="Arial"/>
          <w:szCs w:val="22"/>
        </w:rPr>
        <w:t>I certify that</w:t>
      </w:r>
      <w:r w:rsidR="004B7A02">
        <w:rPr>
          <w:rFonts w:asciiTheme="minorHAnsi" w:hAnsiTheme="minorHAnsi" w:cs="Arial"/>
          <w:szCs w:val="22"/>
        </w:rPr>
        <w:t>:</w:t>
      </w:r>
    </w:p>
    <w:p w14:paraId="3C2CEF60" w14:textId="77777777" w:rsidR="008953F0" w:rsidRPr="004B7A02" w:rsidRDefault="008953F0" w:rsidP="002D390A">
      <w:pPr>
        <w:jc w:val="both"/>
        <w:rPr>
          <w:rFonts w:asciiTheme="minorHAnsi" w:hAnsiTheme="minorHAnsi" w:cs="Arial"/>
          <w:szCs w:val="22"/>
        </w:rPr>
      </w:pPr>
    </w:p>
    <w:p w14:paraId="22E81556" w14:textId="1BA26209" w:rsidR="008953F0" w:rsidRDefault="004F041D" w:rsidP="002D390A">
      <w:pPr>
        <w:numPr>
          <w:ilvl w:val="0"/>
          <w:numId w:val="4"/>
        </w:numPr>
        <w:spacing w:line="360" w:lineRule="auto"/>
        <w:jc w:val="both"/>
        <w:rPr>
          <w:rFonts w:asciiTheme="minorHAnsi" w:hAnsiTheme="minorHAnsi" w:cs="Arial"/>
          <w:szCs w:val="22"/>
        </w:rPr>
      </w:pPr>
      <w:r>
        <w:rPr>
          <w:rFonts w:asciiTheme="minorHAnsi" w:hAnsiTheme="minorHAnsi" w:cs="Arial"/>
          <w:szCs w:val="22"/>
        </w:rPr>
        <w:t>T</w:t>
      </w:r>
      <w:r w:rsidR="008953F0" w:rsidRPr="004B7A02">
        <w:rPr>
          <w:rFonts w:asciiTheme="minorHAnsi" w:hAnsiTheme="minorHAnsi" w:cs="Arial"/>
          <w:szCs w:val="22"/>
        </w:rPr>
        <w:t>he above project is acceptable and appropriate to the general facilities in the School/Centre/</w:t>
      </w:r>
      <w:r w:rsidRPr="004B7A02">
        <w:rPr>
          <w:rFonts w:asciiTheme="minorHAnsi" w:hAnsiTheme="minorHAnsi" w:cs="Arial"/>
          <w:szCs w:val="22"/>
        </w:rPr>
        <w:t>Institute.</w:t>
      </w:r>
    </w:p>
    <w:p w14:paraId="2003824B" w14:textId="2F686D59" w:rsidR="00DB2547" w:rsidRPr="004B7A02" w:rsidRDefault="004F041D" w:rsidP="00DB2547">
      <w:pPr>
        <w:numPr>
          <w:ilvl w:val="0"/>
          <w:numId w:val="4"/>
        </w:numPr>
        <w:spacing w:line="360" w:lineRule="auto"/>
        <w:jc w:val="both"/>
        <w:rPr>
          <w:rFonts w:asciiTheme="minorHAnsi" w:hAnsiTheme="minorHAnsi" w:cs="Arial"/>
          <w:szCs w:val="22"/>
        </w:rPr>
      </w:pPr>
      <w:r>
        <w:rPr>
          <w:rFonts w:asciiTheme="minorHAnsi" w:hAnsiTheme="minorHAnsi" w:cs="Arial"/>
          <w:szCs w:val="22"/>
        </w:rPr>
        <w:t>T</w:t>
      </w:r>
      <w:r w:rsidR="003F0775">
        <w:rPr>
          <w:rFonts w:asciiTheme="minorHAnsi" w:hAnsiTheme="minorHAnsi" w:cs="Arial"/>
          <w:szCs w:val="22"/>
        </w:rPr>
        <w:t xml:space="preserve">he </w:t>
      </w:r>
      <w:r w:rsidR="00336D95">
        <w:rPr>
          <w:rFonts w:asciiTheme="minorHAnsi" w:hAnsiTheme="minorHAnsi" w:cs="Arial"/>
          <w:szCs w:val="22"/>
        </w:rPr>
        <w:t>applicant</w:t>
      </w:r>
      <w:r w:rsidR="003F0775">
        <w:rPr>
          <w:rFonts w:asciiTheme="minorHAnsi" w:hAnsiTheme="minorHAnsi" w:cs="Arial"/>
          <w:szCs w:val="22"/>
        </w:rPr>
        <w:t xml:space="preserve"> will be employed for the term of the awarded </w:t>
      </w:r>
      <w:r>
        <w:rPr>
          <w:rFonts w:asciiTheme="minorHAnsi" w:hAnsiTheme="minorHAnsi" w:cs="Arial"/>
          <w:szCs w:val="22"/>
        </w:rPr>
        <w:t>grant</w:t>
      </w:r>
      <w:r w:rsidR="002A3569">
        <w:rPr>
          <w:rFonts w:asciiTheme="minorHAnsi" w:hAnsiTheme="minorHAnsi" w:cs="Arial"/>
          <w:szCs w:val="22"/>
        </w:rPr>
        <w:t xml:space="preserve"> </w:t>
      </w:r>
      <w:r w:rsidR="00DB2547">
        <w:rPr>
          <w:rFonts w:asciiTheme="minorHAnsi" w:hAnsiTheme="minorHAnsi" w:cs="Arial"/>
          <w:szCs w:val="22"/>
        </w:rPr>
        <w:t>and will have all the relevant working rights to be employed in Australia.</w:t>
      </w:r>
    </w:p>
    <w:p w14:paraId="3C874774" w14:textId="16098F30" w:rsidR="008953F0" w:rsidRPr="004B7A02" w:rsidRDefault="004F041D" w:rsidP="002D390A">
      <w:pPr>
        <w:numPr>
          <w:ilvl w:val="0"/>
          <w:numId w:val="4"/>
        </w:numPr>
        <w:spacing w:line="360" w:lineRule="auto"/>
        <w:jc w:val="both"/>
        <w:rPr>
          <w:rFonts w:asciiTheme="minorHAnsi" w:hAnsiTheme="minorHAnsi" w:cs="Arial"/>
          <w:szCs w:val="22"/>
        </w:rPr>
      </w:pPr>
      <w:r>
        <w:rPr>
          <w:rFonts w:asciiTheme="minorHAnsi" w:hAnsiTheme="minorHAnsi" w:cs="Arial"/>
          <w:szCs w:val="22"/>
        </w:rPr>
        <w:t>T</w:t>
      </w:r>
      <w:r w:rsidR="008953F0" w:rsidRPr="004B7A02">
        <w:rPr>
          <w:rFonts w:asciiTheme="minorHAnsi" w:hAnsiTheme="minorHAnsi" w:cs="Arial"/>
          <w:szCs w:val="22"/>
        </w:rPr>
        <w:t xml:space="preserve">he application has been reviewed by the </w:t>
      </w:r>
      <w:r w:rsidR="002D390A" w:rsidRPr="004B7A02">
        <w:rPr>
          <w:rFonts w:asciiTheme="minorHAnsi" w:hAnsiTheme="minorHAnsi" w:cs="Arial"/>
          <w:szCs w:val="22"/>
        </w:rPr>
        <w:t>applicant</w:t>
      </w:r>
      <w:r w:rsidR="008953F0" w:rsidRPr="004B7A02">
        <w:rPr>
          <w:rFonts w:asciiTheme="minorHAnsi" w:hAnsiTheme="minorHAnsi" w:cs="Arial"/>
          <w:szCs w:val="22"/>
        </w:rPr>
        <w:t xml:space="preserve">’s </w:t>
      </w:r>
      <w:r w:rsidRPr="004B7A02">
        <w:rPr>
          <w:rFonts w:asciiTheme="minorHAnsi" w:hAnsiTheme="minorHAnsi" w:cs="Arial"/>
          <w:szCs w:val="22"/>
        </w:rPr>
        <w:t>mentor.</w:t>
      </w:r>
    </w:p>
    <w:p w14:paraId="2CCD045C" w14:textId="0189B7D4" w:rsidR="008953F0" w:rsidRDefault="004F041D" w:rsidP="002D390A">
      <w:pPr>
        <w:numPr>
          <w:ilvl w:val="0"/>
          <w:numId w:val="4"/>
        </w:numPr>
        <w:spacing w:line="360" w:lineRule="auto"/>
        <w:jc w:val="both"/>
        <w:rPr>
          <w:rFonts w:asciiTheme="minorHAnsi" w:hAnsiTheme="minorHAnsi" w:cs="Arial"/>
          <w:szCs w:val="22"/>
        </w:rPr>
      </w:pPr>
      <w:r>
        <w:rPr>
          <w:rFonts w:asciiTheme="minorHAnsi" w:hAnsiTheme="minorHAnsi" w:cs="Arial"/>
          <w:szCs w:val="22"/>
        </w:rPr>
        <w:t>T</w:t>
      </w:r>
      <w:r w:rsidR="008953F0" w:rsidRPr="004B7A02">
        <w:rPr>
          <w:rFonts w:asciiTheme="minorHAnsi" w:hAnsiTheme="minorHAnsi" w:cs="Arial"/>
          <w:szCs w:val="22"/>
        </w:rPr>
        <w:t>he budget costings have been checked by the School Manager (or equivalent Officer).</w:t>
      </w:r>
    </w:p>
    <w:p w14:paraId="1B5DF392" w14:textId="73CEF22B" w:rsidR="002A3569" w:rsidRDefault="002A3569" w:rsidP="002A3569">
      <w:pPr>
        <w:spacing w:line="360" w:lineRule="auto"/>
        <w:ind w:left="357"/>
        <w:jc w:val="both"/>
        <w:rPr>
          <w:rFonts w:asciiTheme="minorHAnsi" w:hAnsiTheme="minorHAnsi" w:cs="Arial"/>
          <w:szCs w:val="22"/>
        </w:rPr>
      </w:pPr>
    </w:p>
    <w:p w14:paraId="0D8FDB0E" w14:textId="77777777" w:rsidR="00954F7A" w:rsidRPr="004B7A02" w:rsidRDefault="00954F7A" w:rsidP="00954F7A">
      <w:pPr>
        <w:spacing w:line="360" w:lineRule="auto"/>
        <w:ind w:left="717"/>
        <w:jc w:val="both"/>
        <w:rPr>
          <w:rFonts w:asciiTheme="minorHAnsi" w:hAnsiTheme="minorHAnsi" w:cs="Arial"/>
          <w:szCs w:val="22"/>
        </w:rPr>
      </w:pPr>
    </w:p>
    <w:tbl>
      <w:tblPr>
        <w:tblW w:w="878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70"/>
        <w:gridCol w:w="3119"/>
      </w:tblGrid>
      <w:tr w:rsidR="009B2065" w:rsidRPr="004B7A02" w14:paraId="75147F67" w14:textId="77777777" w:rsidTr="00BD6B6F">
        <w:trPr>
          <w:cantSplit/>
          <w:trHeight w:val="340"/>
        </w:trPr>
        <w:tc>
          <w:tcPr>
            <w:tcW w:w="8789" w:type="dxa"/>
            <w:gridSpan w:val="2"/>
            <w:vAlign w:val="center"/>
          </w:tcPr>
          <w:p w14:paraId="699ADCC6" w14:textId="77777777" w:rsidR="009B2065" w:rsidRPr="004B7A02" w:rsidRDefault="009B2065" w:rsidP="007E1329">
            <w:pPr>
              <w:rPr>
                <w:rFonts w:asciiTheme="minorHAnsi" w:hAnsiTheme="minorHAnsi" w:cs="Arial"/>
                <w:szCs w:val="22"/>
              </w:rPr>
            </w:pPr>
            <w:r w:rsidRPr="004B7A02">
              <w:rPr>
                <w:rFonts w:asciiTheme="minorHAnsi" w:hAnsiTheme="minorHAnsi" w:cs="Arial"/>
                <w:szCs w:val="22"/>
              </w:rPr>
              <w:lastRenderedPageBreak/>
              <w:t>Full Name</w:t>
            </w:r>
          </w:p>
        </w:tc>
      </w:tr>
      <w:tr w:rsidR="009B2065" w:rsidRPr="004B7A02" w14:paraId="72156159" w14:textId="77777777" w:rsidTr="003F0775">
        <w:trPr>
          <w:cantSplit/>
          <w:trHeight w:val="688"/>
        </w:trPr>
        <w:tc>
          <w:tcPr>
            <w:tcW w:w="5670" w:type="dxa"/>
            <w:vAlign w:val="center"/>
          </w:tcPr>
          <w:p w14:paraId="2E688CB4" w14:textId="77777777" w:rsidR="009B2065" w:rsidRPr="004B7A02" w:rsidRDefault="009B2065" w:rsidP="007E1329">
            <w:pPr>
              <w:rPr>
                <w:rFonts w:asciiTheme="minorHAnsi" w:hAnsiTheme="minorHAnsi" w:cs="Arial"/>
                <w:szCs w:val="22"/>
              </w:rPr>
            </w:pPr>
            <w:r w:rsidRPr="004B7A02">
              <w:rPr>
                <w:rFonts w:asciiTheme="minorHAnsi" w:hAnsiTheme="minorHAnsi" w:cs="Arial"/>
                <w:szCs w:val="22"/>
              </w:rPr>
              <w:t>Signature</w:t>
            </w:r>
          </w:p>
        </w:tc>
        <w:tc>
          <w:tcPr>
            <w:tcW w:w="3119" w:type="dxa"/>
            <w:vAlign w:val="center"/>
          </w:tcPr>
          <w:p w14:paraId="7BEA99A6" w14:textId="77777777" w:rsidR="009B2065" w:rsidRPr="004B7A02" w:rsidRDefault="009B2065" w:rsidP="007E1329">
            <w:pPr>
              <w:rPr>
                <w:rFonts w:asciiTheme="minorHAnsi" w:hAnsiTheme="minorHAnsi" w:cs="Arial"/>
                <w:szCs w:val="22"/>
              </w:rPr>
            </w:pPr>
            <w:r w:rsidRPr="004B7A02">
              <w:rPr>
                <w:rFonts w:asciiTheme="minorHAnsi" w:hAnsiTheme="minorHAnsi" w:cs="Arial"/>
                <w:szCs w:val="22"/>
              </w:rPr>
              <w:t>Date</w:t>
            </w:r>
          </w:p>
        </w:tc>
      </w:tr>
    </w:tbl>
    <w:p w14:paraId="7E72A43F" w14:textId="77777777" w:rsidR="00954F7A" w:rsidRDefault="00954F7A" w:rsidP="00954F7A">
      <w:pPr>
        <w:tabs>
          <w:tab w:val="left" w:pos="709"/>
        </w:tabs>
        <w:rPr>
          <w:rFonts w:asciiTheme="minorHAnsi" w:hAnsiTheme="minorHAnsi" w:cs="Arial"/>
          <w:szCs w:val="22"/>
        </w:rPr>
      </w:pPr>
    </w:p>
    <w:p w14:paraId="457C03C1" w14:textId="2DF8F7E6" w:rsidR="00954F7A" w:rsidRPr="00954F7A" w:rsidRDefault="00954F7A" w:rsidP="00954F7A">
      <w:pPr>
        <w:tabs>
          <w:tab w:val="left" w:pos="709"/>
        </w:tabs>
        <w:rPr>
          <w:rFonts w:asciiTheme="minorHAnsi" w:hAnsiTheme="minorHAnsi" w:cs="Arial"/>
          <w:szCs w:val="22"/>
        </w:rPr>
      </w:pPr>
      <w:r w:rsidRPr="00954F7A">
        <w:rPr>
          <w:rFonts w:asciiTheme="minorHAnsi" w:hAnsiTheme="minorHAnsi" w:cs="Arial"/>
          <w:szCs w:val="22"/>
        </w:rPr>
        <w:t>Please note that if you are invited to submit a full application</w:t>
      </w:r>
      <w:r>
        <w:rPr>
          <w:rFonts w:asciiTheme="minorHAnsi" w:hAnsiTheme="minorHAnsi" w:cs="Arial"/>
          <w:szCs w:val="22"/>
        </w:rPr>
        <w:t xml:space="preserve">, </w:t>
      </w:r>
      <w:r w:rsidRPr="00954F7A">
        <w:rPr>
          <w:rFonts w:asciiTheme="minorHAnsi" w:hAnsiTheme="minorHAnsi" w:cs="Arial"/>
          <w:szCs w:val="22"/>
        </w:rPr>
        <w:t xml:space="preserve">your Associate </w:t>
      </w:r>
      <w:r>
        <w:rPr>
          <w:rFonts w:asciiTheme="minorHAnsi" w:hAnsiTheme="minorHAnsi" w:cs="Arial"/>
          <w:szCs w:val="22"/>
        </w:rPr>
        <w:t xml:space="preserve">Investigator(s), </w:t>
      </w:r>
      <w:r w:rsidRPr="00954F7A">
        <w:rPr>
          <w:rFonts w:asciiTheme="minorHAnsi" w:hAnsiTheme="minorHAnsi" w:cs="Arial"/>
          <w:szCs w:val="22"/>
        </w:rPr>
        <w:t xml:space="preserve">Mentor </w:t>
      </w:r>
      <w:r>
        <w:rPr>
          <w:rFonts w:asciiTheme="minorHAnsi" w:hAnsiTheme="minorHAnsi" w:cs="Arial"/>
          <w:szCs w:val="22"/>
        </w:rPr>
        <w:t xml:space="preserve">and Head of School or Director of Centre/Institute </w:t>
      </w:r>
      <w:r w:rsidRPr="00954F7A">
        <w:rPr>
          <w:rFonts w:asciiTheme="minorHAnsi" w:hAnsiTheme="minorHAnsi" w:cs="Arial"/>
          <w:szCs w:val="22"/>
        </w:rPr>
        <w:t xml:space="preserve">will also be required to sign a </w:t>
      </w:r>
      <w:r>
        <w:rPr>
          <w:rFonts w:asciiTheme="minorHAnsi" w:hAnsiTheme="minorHAnsi" w:cs="Arial"/>
          <w:szCs w:val="22"/>
        </w:rPr>
        <w:t xml:space="preserve">new </w:t>
      </w:r>
      <w:r w:rsidRPr="00954F7A">
        <w:rPr>
          <w:rFonts w:asciiTheme="minorHAnsi" w:hAnsiTheme="minorHAnsi" w:cs="Arial"/>
          <w:szCs w:val="22"/>
        </w:rPr>
        <w:t>certification form which will be provided to you at the time.</w:t>
      </w:r>
    </w:p>
    <w:sectPr w:rsidR="00954F7A" w:rsidRPr="00954F7A" w:rsidSect="00A906A7">
      <w:footerReference w:type="default" r:id="rId8"/>
      <w:headerReference w:type="first" r:id="rId9"/>
      <w:footerReference w:type="first" r:id="rId10"/>
      <w:pgSz w:w="11907" w:h="16840" w:code="9"/>
      <w:pgMar w:top="1440" w:right="1440" w:bottom="1440" w:left="1440" w:header="0" w:footer="36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FC52F0" w14:textId="77777777" w:rsidR="000647AF" w:rsidRDefault="000647AF">
      <w:r>
        <w:separator/>
      </w:r>
    </w:p>
  </w:endnote>
  <w:endnote w:type="continuationSeparator" w:id="0">
    <w:p w14:paraId="467B3EFE" w14:textId="77777777" w:rsidR="000647AF" w:rsidRDefault="000647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8097116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F5AEC4B" w14:textId="77777777" w:rsidR="00586D82" w:rsidRDefault="00586D82">
            <w:pPr>
              <w:pStyle w:val="Footer"/>
              <w:jc w:val="right"/>
            </w:pPr>
            <w:r w:rsidRPr="00586D82">
              <w:rPr>
                <w:rFonts w:asciiTheme="minorHAnsi" w:hAnsiTheme="minorHAnsi"/>
                <w:sz w:val="20"/>
              </w:rPr>
              <w:t xml:space="preserve">Page </w:t>
            </w:r>
            <w:r w:rsidRPr="00586D82">
              <w:rPr>
                <w:rFonts w:asciiTheme="minorHAnsi" w:hAnsiTheme="minorHAnsi"/>
                <w:b/>
                <w:bCs/>
                <w:sz w:val="20"/>
              </w:rPr>
              <w:fldChar w:fldCharType="begin"/>
            </w:r>
            <w:r w:rsidRPr="00586D82">
              <w:rPr>
                <w:rFonts w:asciiTheme="minorHAnsi" w:hAnsiTheme="minorHAnsi"/>
                <w:b/>
                <w:bCs/>
                <w:sz w:val="20"/>
              </w:rPr>
              <w:instrText xml:space="preserve"> PAGE </w:instrText>
            </w:r>
            <w:r w:rsidRPr="00586D82">
              <w:rPr>
                <w:rFonts w:asciiTheme="minorHAnsi" w:hAnsiTheme="minorHAnsi"/>
                <w:b/>
                <w:bCs/>
                <w:sz w:val="20"/>
              </w:rPr>
              <w:fldChar w:fldCharType="separate"/>
            </w:r>
            <w:r w:rsidR="00145540">
              <w:rPr>
                <w:rFonts w:asciiTheme="minorHAnsi" w:hAnsiTheme="minorHAnsi"/>
                <w:b/>
                <w:bCs/>
                <w:noProof/>
                <w:sz w:val="20"/>
              </w:rPr>
              <w:t>2</w:t>
            </w:r>
            <w:r w:rsidRPr="00586D82">
              <w:rPr>
                <w:rFonts w:asciiTheme="minorHAnsi" w:hAnsiTheme="minorHAnsi"/>
                <w:b/>
                <w:bCs/>
                <w:sz w:val="20"/>
              </w:rPr>
              <w:fldChar w:fldCharType="end"/>
            </w:r>
            <w:r w:rsidRPr="00586D82">
              <w:rPr>
                <w:rFonts w:asciiTheme="minorHAnsi" w:hAnsiTheme="minorHAnsi"/>
                <w:sz w:val="20"/>
              </w:rPr>
              <w:t xml:space="preserve"> of </w:t>
            </w:r>
            <w:r w:rsidRPr="00586D82">
              <w:rPr>
                <w:rFonts w:asciiTheme="minorHAnsi" w:hAnsiTheme="minorHAnsi"/>
                <w:b/>
                <w:bCs/>
                <w:sz w:val="20"/>
              </w:rPr>
              <w:fldChar w:fldCharType="begin"/>
            </w:r>
            <w:r w:rsidRPr="00586D82">
              <w:rPr>
                <w:rFonts w:asciiTheme="minorHAnsi" w:hAnsiTheme="minorHAnsi"/>
                <w:b/>
                <w:bCs/>
                <w:sz w:val="20"/>
              </w:rPr>
              <w:instrText xml:space="preserve"> NUMPAGES  </w:instrText>
            </w:r>
            <w:r w:rsidRPr="00586D82">
              <w:rPr>
                <w:rFonts w:asciiTheme="minorHAnsi" w:hAnsiTheme="minorHAnsi"/>
                <w:b/>
                <w:bCs/>
                <w:sz w:val="20"/>
              </w:rPr>
              <w:fldChar w:fldCharType="separate"/>
            </w:r>
            <w:r w:rsidR="00145540">
              <w:rPr>
                <w:rFonts w:asciiTheme="minorHAnsi" w:hAnsiTheme="minorHAnsi"/>
                <w:b/>
                <w:bCs/>
                <w:noProof/>
                <w:sz w:val="20"/>
              </w:rPr>
              <w:t>2</w:t>
            </w:r>
            <w:r w:rsidRPr="00586D82">
              <w:rPr>
                <w:rFonts w:asciiTheme="minorHAnsi" w:hAnsiTheme="minorHAnsi"/>
                <w:b/>
                <w:bCs/>
                <w:sz w:val="20"/>
              </w:rPr>
              <w:fldChar w:fldCharType="end"/>
            </w:r>
          </w:p>
        </w:sdtContent>
      </w:sdt>
    </w:sdtContent>
  </w:sdt>
  <w:p w14:paraId="0E27E5AC" w14:textId="6F629714" w:rsidR="00BB6E15" w:rsidRPr="0028357E" w:rsidRDefault="00586D82">
    <w:pPr>
      <w:pStyle w:val="Footer"/>
      <w:rPr>
        <w:rFonts w:ascii="Arial" w:hAnsi="Arial" w:cs="Arial"/>
        <w:sz w:val="16"/>
      </w:rPr>
    </w:pPr>
    <w:r>
      <w:rPr>
        <w:rFonts w:ascii="Arial" w:hAnsi="Arial" w:cs="Arial"/>
        <w:sz w:val="16"/>
      </w:rPr>
      <w:t>Updated January 20</w:t>
    </w:r>
    <w:r w:rsidR="008A750C">
      <w:rPr>
        <w:rFonts w:ascii="Arial" w:hAnsi="Arial" w:cs="Arial"/>
        <w:sz w:val="16"/>
      </w:rPr>
      <w:t>2</w:t>
    </w:r>
    <w:r w:rsidR="003E602C">
      <w:rPr>
        <w:rFonts w:ascii="Arial" w:hAnsi="Arial" w:cs="Arial"/>
        <w:sz w:val="16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91206068"/>
      <w:docPartObj>
        <w:docPartGallery w:val="Page Numbers (Bottom of Page)"/>
        <w:docPartUnique/>
      </w:docPartObj>
    </w:sdtPr>
    <w:sdtEndPr/>
    <w:sdtContent>
      <w:sdt>
        <w:sdtPr>
          <w:id w:val="-568962592"/>
          <w:docPartObj>
            <w:docPartGallery w:val="Page Numbers (Top of Page)"/>
            <w:docPartUnique/>
          </w:docPartObj>
        </w:sdtPr>
        <w:sdtEndPr/>
        <w:sdtContent>
          <w:p w14:paraId="21A27160" w14:textId="77777777" w:rsidR="00586D82" w:rsidRDefault="00586D82">
            <w:pPr>
              <w:pStyle w:val="Footer"/>
              <w:jc w:val="right"/>
            </w:pPr>
            <w:r w:rsidRPr="00586D82">
              <w:rPr>
                <w:rFonts w:asciiTheme="minorHAnsi" w:hAnsiTheme="minorHAnsi"/>
                <w:sz w:val="20"/>
              </w:rPr>
              <w:t xml:space="preserve">Page </w:t>
            </w:r>
            <w:r w:rsidRPr="00586D82">
              <w:rPr>
                <w:rFonts w:asciiTheme="minorHAnsi" w:hAnsiTheme="minorHAnsi"/>
                <w:b/>
                <w:bCs/>
                <w:sz w:val="20"/>
              </w:rPr>
              <w:fldChar w:fldCharType="begin"/>
            </w:r>
            <w:r w:rsidRPr="00586D82">
              <w:rPr>
                <w:rFonts w:asciiTheme="minorHAnsi" w:hAnsiTheme="minorHAnsi"/>
                <w:b/>
                <w:bCs/>
                <w:sz w:val="20"/>
              </w:rPr>
              <w:instrText xml:space="preserve"> PAGE </w:instrText>
            </w:r>
            <w:r w:rsidRPr="00586D82">
              <w:rPr>
                <w:rFonts w:asciiTheme="minorHAnsi" w:hAnsiTheme="minorHAnsi"/>
                <w:b/>
                <w:bCs/>
                <w:sz w:val="20"/>
              </w:rPr>
              <w:fldChar w:fldCharType="separate"/>
            </w:r>
            <w:r w:rsidR="00145540">
              <w:rPr>
                <w:rFonts w:asciiTheme="minorHAnsi" w:hAnsiTheme="minorHAnsi"/>
                <w:b/>
                <w:bCs/>
                <w:noProof/>
                <w:sz w:val="20"/>
              </w:rPr>
              <w:t>1</w:t>
            </w:r>
            <w:r w:rsidRPr="00586D82">
              <w:rPr>
                <w:rFonts w:asciiTheme="minorHAnsi" w:hAnsiTheme="minorHAnsi"/>
                <w:b/>
                <w:bCs/>
                <w:sz w:val="20"/>
              </w:rPr>
              <w:fldChar w:fldCharType="end"/>
            </w:r>
            <w:r w:rsidRPr="00586D82">
              <w:rPr>
                <w:rFonts w:asciiTheme="minorHAnsi" w:hAnsiTheme="minorHAnsi"/>
                <w:sz w:val="20"/>
              </w:rPr>
              <w:t xml:space="preserve"> of </w:t>
            </w:r>
            <w:r w:rsidRPr="00586D82">
              <w:rPr>
                <w:rFonts w:asciiTheme="minorHAnsi" w:hAnsiTheme="minorHAnsi"/>
                <w:b/>
                <w:bCs/>
                <w:sz w:val="20"/>
              </w:rPr>
              <w:fldChar w:fldCharType="begin"/>
            </w:r>
            <w:r w:rsidRPr="00586D82">
              <w:rPr>
                <w:rFonts w:asciiTheme="minorHAnsi" w:hAnsiTheme="minorHAnsi"/>
                <w:b/>
                <w:bCs/>
                <w:sz w:val="20"/>
              </w:rPr>
              <w:instrText xml:space="preserve"> NUMPAGES  </w:instrText>
            </w:r>
            <w:r w:rsidRPr="00586D82">
              <w:rPr>
                <w:rFonts w:asciiTheme="minorHAnsi" w:hAnsiTheme="minorHAnsi"/>
                <w:b/>
                <w:bCs/>
                <w:sz w:val="20"/>
              </w:rPr>
              <w:fldChar w:fldCharType="separate"/>
            </w:r>
            <w:r w:rsidR="00145540">
              <w:rPr>
                <w:rFonts w:asciiTheme="minorHAnsi" w:hAnsiTheme="minorHAnsi"/>
                <w:b/>
                <w:bCs/>
                <w:noProof/>
                <w:sz w:val="20"/>
              </w:rPr>
              <w:t>2</w:t>
            </w:r>
            <w:r w:rsidRPr="00586D82">
              <w:rPr>
                <w:rFonts w:asciiTheme="minorHAnsi" w:hAnsiTheme="minorHAnsi"/>
                <w:b/>
                <w:bCs/>
                <w:sz w:val="20"/>
              </w:rPr>
              <w:fldChar w:fldCharType="end"/>
            </w:r>
          </w:p>
        </w:sdtContent>
      </w:sdt>
    </w:sdtContent>
  </w:sdt>
  <w:p w14:paraId="6FE43089" w14:textId="77777777" w:rsidR="00586D82" w:rsidRDefault="00586D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CA2149" w14:textId="77777777" w:rsidR="000647AF" w:rsidRDefault="000647AF">
      <w:r>
        <w:separator/>
      </w:r>
    </w:p>
  </w:footnote>
  <w:footnote w:type="continuationSeparator" w:id="0">
    <w:p w14:paraId="5881D77F" w14:textId="77777777" w:rsidR="000647AF" w:rsidRDefault="000647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93FBE8" w14:textId="77777777" w:rsidR="002D390A" w:rsidRDefault="00DF72F4" w:rsidP="002D390A">
    <w:pPr>
      <w:pStyle w:val="Header"/>
      <w:ind w:left="-1701"/>
    </w:pPr>
    <w:r>
      <w:rPr>
        <w:noProof/>
        <w:lang w:eastAsia="en-AU"/>
      </w:rPr>
      <w:drawing>
        <wp:inline distT="0" distB="0" distL="0" distR="0" wp14:anchorId="60EB1FC9" wp14:editId="372F45E6">
          <wp:extent cx="7562850" cy="1438275"/>
          <wp:effectExtent l="0" t="0" r="0" b="9525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1438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06060F"/>
    <w:multiLevelType w:val="hybridMultilevel"/>
    <w:tmpl w:val="3C04EB7E"/>
    <w:lvl w:ilvl="0" w:tplc="0F8CC922">
      <w:start w:val="1"/>
      <w:numFmt w:val="lowerLetter"/>
      <w:lvlText w:val="(%1)"/>
      <w:lvlJc w:val="left"/>
      <w:pPr>
        <w:ind w:left="717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37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57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77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597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17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37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57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77" w:hanging="180"/>
      </w:pPr>
      <w:rPr>
        <w:rFonts w:cs="Times New Roman"/>
      </w:rPr>
    </w:lvl>
  </w:abstractNum>
  <w:abstractNum w:abstractNumId="1" w15:restartNumberingAfterBreak="0">
    <w:nsid w:val="3FAF5AD8"/>
    <w:multiLevelType w:val="hybridMultilevel"/>
    <w:tmpl w:val="931AD414"/>
    <w:lvl w:ilvl="0" w:tplc="0F8CC922">
      <w:start w:val="1"/>
      <w:numFmt w:val="lowerLetter"/>
      <w:lvlText w:val="(%1)"/>
      <w:lvlJc w:val="left"/>
      <w:pPr>
        <w:ind w:left="72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51365078"/>
    <w:multiLevelType w:val="hybridMultilevel"/>
    <w:tmpl w:val="805EF4BA"/>
    <w:lvl w:ilvl="0" w:tplc="45B00396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7D8401E5"/>
    <w:multiLevelType w:val="hybridMultilevel"/>
    <w:tmpl w:val="AF4460FC"/>
    <w:lvl w:ilvl="0" w:tplc="C01A6078">
      <w:start w:val="2"/>
      <w:numFmt w:val="decimal"/>
      <w:lvlText w:val="(%1)"/>
      <w:lvlJc w:val="left"/>
      <w:pPr>
        <w:ind w:left="720" w:hanging="720"/>
      </w:pPr>
      <w:rPr>
        <w:rFonts w:cs="Times New Roman"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3MjI1NbU0MDe0MDRU0lEKTi0uzszPAykwrwUADL3pyCwAAAA="/>
  </w:docVars>
  <w:rsids>
    <w:rsidRoot w:val="0006257A"/>
    <w:rsid w:val="00002969"/>
    <w:rsid w:val="00013B9E"/>
    <w:rsid w:val="00015F91"/>
    <w:rsid w:val="00017690"/>
    <w:rsid w:val="00025E88"/>
    <w:rsid w:val="000376ED"/>
    <w:rsid w:val="00061385"/>
    <w:rsid w:val="0006257A"/>
    <w:rsid w:val="000647AF"/>
    <w:rsid w:val="000656BC"/>
    <w:rsid w:val="00071B37"/>
    <w:rsid w:val="00097D25"/>
    <w:rsid w:val="000A34E5"/>
    <w:rsid w:val="000B70BD"/>
    <w:rsid w:val="000D1361"/>
    <w:rsid w:val="000D2449"/>
    <w:rsid w:val="000D4261"/>
    <w:rsid w:val="000E084D"/>
    <w:rsid w:val="000E34C8"/>
    <w:rsid w:val="000F13B2"/>
    <w:rsid w:val="000F6781"/>
    <w:rsid w:val="0013082D"/>
    <w:rsid w:val="001369EE"/>
    <w:rsid w:val="00144D88"/>
    <w:rsid w:val="0014534D"/>
    <w:rsid w:val="00145540"/>
    <w:rsid w:val="00151C72"/>
    <w:rsid w:val="001765F1"/>
    <w:rsid w:val="001829C9"/>
    <w:rsid w:val="00185826"/>
    <w:rsid w:val="0019404A"/>
    <w:rsid w:val="00197DB2"/>
    <w:rsid w:val="001A05F9"/>
    <w:rsid w:val="001A100F"/>
    <w:rsid w:val="001A30EB"/>
    <w:rsid w:val="001B1783"/>
    <w:rsid w:val="001B22B5"/>
    <w:rsid w:val="001C23F1"/>
    <w:rsid w:val="001C414E"/>
    <w:rsid w:val="001C5761"/>
    <w:rsid w:val="001E0330"/>
    <w:rsid w:val="001E3EBA"/>
    <w:rsid w:val="001F1970"/>
    <w:rsid w:val="001F5371"/>
    <w:rsid w:val="00200561"/>
    <w:rsid w:val="0020615E"/>
    <w:rsid w:val="00214CFF"/>
    <w:rsid w:val="00216B3C"/>
    <w:rsid w:val="00222C4A"/>
    <w:rsid w:val="002237B3"/>
    <w:rsid w:val="0022674C"/>
    <w:rsid w:val="00240648"/>
    <w:rsid w:val="002534CE"/>
    <w:rsid w:val="00266A33"/>
    <w:rsid w:val="00267332"/>
    <w:rsid w:val="002772AA"/>
    <w:rsid w:val="00280324"/>
    <w:rsid w:val="0028357E"/>
    <w:rsid w:val="00287120"/>
    <w:rsid w:val="00293728"/>
    <w:rsid w:val="002A3569"/>
    <w:rsid w:val="002A55A3"/>
    <w:rsid w:val="002A70FD"/>
    <w:rsid w:val="002B2FE6"/>
    <w:rsid w:val="002B531B"/>
    <w:rsid w:val="002C2A00"/>
    <w:rsid w:val="002C36AE"/>
    <w:rsid w:val="002C6CF4"/>
    <w:rsid w:val="002D390A"/>
    <w:rsid w:val="002D4759"/>
    <w:rsid w:val="002D5ED7"/>
    <w:rsid w:val="002D668E"/>
    <w:rsid w:val="002E2591"/>
    <w:rsid w:val="002F094D"/>
    <w:rsid w:val="002F3E87"/>
    <w:rsid w:val="002F41EE"/>
    <w:rsid w:val="003004DC"/>
    <w:rsid w:val="00301C76"/>
    <w:rsid w:val="00310A16"/>
    <w:rsid w:val="00311541"/>
    <w:rsid w:val="00311FF3"/>
    <w:rsid w:val="00320572"/>
    <w:rsid w:val="00321904"/>
    <w:rsid w:val="0032290B"/>
    <w:rsid w:val="003334C9"/>
    <w:rsid w:val="00336D95"/>
    <w:rsid w:val="00360631"/>
    <w:rsid w:val="00371828"/>
    <w:rsid w:val="00375F25"/>
    <w:rsid w:val="00380A1E"/>
    <w:rsid w:val="0038106A"/>
    <w:rsid w:val="003933A8"/>
    <w:rsid w:val="003A3144"/>
    <w:rsid w:val="003B1E5C"/>
    <w:rsid w:val="003B3B55"/>
    <w:rsid w:val="003C2D97"/>
    <w:rsid w:val="003D03A2"/>
    <w:rsid w:val="003D48F0"/>
    <w:rsid w:val="003D5767"/>
    <w:rsid w:val="003D6833"/>
    <w:rsid w:val="003E602C"/>
    <w:rsid w:val="003E7B99"/>
    <w:rsid w:val="003F0775"/>
    <w:rsid w:val="003F0ADF"/>
    <w:rsid w:val="00402D64"/>
    <w:rsid w:val="00402E8E"/>
    <w:rsid w:val="00406704"/>
    <w:rsid w:val="0041696F"/>
    <w:rsid w:val="0042774B"/>
    <w:rsid w:val="00427D64"/>
    <w:rsid w:val="004449CA"/>
    <w:rsid w:val="00446D39"/>
    <w:rsid w:val="00450B67"/>
    <w:rsid w:val="00450D0D"/>
    <w:rsid w:val="004601AC"/>
    <w:rsid w:val="004653C9"/>
    <w:rsid w:val="00490F82"/>
    <w:rsid w:val="00495B92"/>
    <w:rsid w:val="004978CA"/>
    <w:rsid w:val="004A6778"/>
    <w:rsid w:val="004B0C1D"/>
    <w:rsid w:val="004B2AC8"/>
    <w:rsid w:val="004B7A02"/>
    <w:rsid w:val="004C0769"/>
    <w:rsid w:val="004C3F1E"/>
    <w:rsid w:val="004C5477"/>
    <w:rsid w:val="004D7A9C"/>
    <w:rsid w:val="004F041D"/>
    <w:rsid w:val="004F544F"/>
    <w:rsid w:val="00506512"/>
    <w:rsid w:val="005119EC"/>
    <w:rsid w:val="00523751"/>
    <w:rsid w:val="005244EE"/>
    <w:rsid w:val="005341D4"/>
    <w:rsid w:val="00546376"/>
    <w:rsid w:val="00546CA7"/>
    <w:rsid w:val="00561464"/>
    <w:rsid w:val="005755BA"/>
    <w:rsid w:val="0058657D"/>
    <w:rsid w:val="00586D82"/>
    <w:rsid w:val="00587A89"/>
    <w:rsid w:val="0059056B"/>
    <w:rsid w:val="005A12F4"/>
    <w:rsid w:val="005B0A0A"/>
    <w:rsid w:val="005B0B50"/>
    <w:rsid w:val="005B1020"/>
    <w:rsid w:val="005B1AD6"/>
    <w:rsid w:val="005B3C03"/>
    <w:rsid w:val="005B485D"/>
    <w:rsid w:val="005D427A"/>
    <w:rsid w:val="005D461E"/>
    <w:rsid w:val="005F36EF"/>
    <w:rsid w:val="005F63D4"/>
    <w:rsid w:val="00602F85"/>
    <w:rsid w:val="00612A40"/>
    <w:rsid w:val="00615E15"/>
    <w:rsid w:val="00644D71"/>
    <w:rsid w:val="006639C7"/>
    <w:rsid w:val="006765DB"/>
    <w:rsid w:val="006A4D2E"/>
    <w:rsid w:val="006A59B4"/>
    <w:rsid w:val="006B514C"/>
    <w:rsid w:val="006C454E"/>
    <w:rsid w:val="006D3290"/>
    <w:rsid w:val="006D48CA"/>
    <w:rsid w:val="006E036B"/>
    <w:rsid w:val="006E7C40"/>
    <w:rsid w:val="006F24C4"/>
    <w:rsid w:val="006F5DB8"/>
    <w:rsid w:val="00701416"/>
    <w:rsid w:val="00713F53"/>
    <w:rsid w:val="007175A7"/>
    <w:rsid w:val="00730118"/>
    <w:rsid w:val="0073672D"/>
    <w:rsid w:val="00741CFC"/>
    <w:rsid w:val="00751996"/>
    <w:rsid w:val="00752FC9"/>
    <w:rsid w:val="00755718"/>
    <w:rsid w:val="0077594F"/>
    <w:rsid w:val="00777188"/>
    <w:rsid w:val="00785362"/>
    <w:rsid w:val="00786A39"/>
    <w:rsid w:val="00787F87"/>
    <w:rsid w:val="007A2947"/>
    <w:rsid w:val="007B64E7"/>
    <w:rsid w:val="007B76BA"/>
    <w:rsid w:val="007C5BD9"/>
    <w:rsid w:val="007C65FD"/>
    <w:rsid w:val="007D2FC5"/>
    <w:rsid w:val="007E1329"/>
    <w:rsid w:val="008013E3"/>
    <w:rsid w:val="00821CFE"/>
    <w:rsid w:val="008232B8"/>
    <w:rsid w:val="008261F3"/>
    <w:rsid w:val="0084337F"/>
    <w:rsid w:val="00851164"/>
    <w:rsid w:val="0086218B"/>
    <w:rsid w:val="00881010"/>
    <w:rsid w:val="008925BA"/>
    <w:rsid w:val="00893E6E"/>
    <w:rsid w:val="00894855"/>
    <w:rsid w:val="008953F0"/>
    <w:rsid w:val="008A1B98"/>
    <w:rsid w:val="008A750C"/>
    <w:rsid w:val="008E2BD0"/>
    <w:rsid w:val="008E4AD3"/>
    <w:rsid w:val="008E50E2"/>
    <w:rsid w:val="008E6580"/>
    <w:rsid w:val="009263A0"/>
    <w:rsid w:val="00926CA0"/>
    <w:rsid w:val="009279ED"/>
    <w:rsid w:val="0093112A"/>
    <w:rsid w:val="00931D30"/>
    <w:rsid w:val="009414A7"/>
    <w:rsid w:val="00954F7A"/>
    <w:rsid w:val="0095501E"/>
    <w:rsid w:val="00971448"/>
    <w:rsid w:val="0097236F"/>
    <w:rsid w:val="00976637"/>
    <w:rsid w:val="00983451"/>
    <w:rsid w:val="00984F1E"/>
    <w:rsid w:val="00986A77"/>
    <w:rsid w:val="009B2065"/>
    <w:rsid w:val="009B7F6B"/>
    <w:rsid w:val="009C1033"/>
    <w:rsid w:val="009C194E"/>
    <w:rsid w:val="009C5A88"/>
    <w:rsid w:val="009D2DBD"/>
    <w:rsid w:val="009D7A90"/>
    <w:rsid w:val="009E244D"/>
    <w:rsid w:val="009F17BD"/>
    <w:rsid w:val="00A06843"/>
    <w:rsid w:val="00A076D1"/>
    <w:rsid w:val="00A13692"/>
    <w:rsid w:val="00A16AB3"/>
    <w:rsid w:val="00A34CC0"/>
    <w:rsid w:val="00A417FE"/>
    <w:rsid w:val="00A420E7"/>
    <w:rsid w:val="00A43AC3"/>
    <w:rsid w:val="00A46FB4"/>
    <w:rsid w:val="00A54BCA"/>
    <w:rsid w:val="00A65FC0"/>
    <w:rsid w:val="00A66A96"/>
    <w:rsid w:val="00A77A5B"/>
    <w:rsid w:val="00A81B4D"/>
    <w:rsid w:val="00A906A7"/>
    <w:rsid w:val="00A92848"/>
    <w:rsid w:val="00A97E19"/>
    <w:rsid w:val="00AB7AB8"/>
    <w:rsid w:val="00AD0313"/>
    <w:rsid w:val="00AD5BDB"/>
    <w:rsid w:val="00AD6202"/>
    <w:rsid w:val="00AE7BCF"/>
    <w:rsid w:val="00AF26D3"/>
    <w:rsid w:val="00AF3D09"/>
    <w:rsid w:val="00AF7FB0"/>
    <w:rsid w:val="00B07414"/>
    <w:rsid w:val="00B10540"/>
    <w:rsid w:val="00B12C77"/>
    <w:rsid w:val="00B26B1E"/>
    <w:rsid w:val="00B40BBD"/>
    <w:rsid w:val="00B5036E"/>
    <w:rsid w:val="00B641E8"/>
    <w:rsid w:val="00B7130F"/>
    <w:rsid w:val="00B830B5"/>
    <w:rsid w:val="00B8394A"/>
    <w:rsid w:val="00B84986"/>
    <w:rsid w:val="00B856E9"/>
    <w:rsid w:val="00B87153"/>
    <w:rsid w:val="00B92E41"/>
    <w:rsid w:val="00BA01BD"/>
    <w:rsid w:val="00BA0A4E"/>
    <w:rsid w:val="00BB0D42"/>
    <w:rsid w:val="00BB64FE"/>
    <w:rsid w:val="00BB6E15"/>
    <w:rsid w:val="00BC37E9"/>
    <w:rsid w:val="00BC469E"/>
    <w:rsid w:val="00BD6B6F"/>
    <w:rsid w:val="00C0593F"/>
    <w:rsid w:val="00C1217D"/>
    <w:rsid w:val="00C128E2"/>
    <w:rsid w:val="00C14D10"/>
    <w:rsid w:val="00C3560B"/>
    <w:rsid w:val="00C624C0"/>
    <w:rsid w:val="00C6634C"/>
    <w:rsid w:val="00C74AA7"/>
    <w:rsid w:val="00C74ECA"/>
    <w:rsid w:val="00C75142"/>
    <w:rsid w:val="00C87A8E"/>
    <w:rsid w:val="00C91BA6"/>
    <w:rsid w:val="00CA0395"/>
    <w:rsid w:val="00CA154E"/>
    <w:rsid w:val="00CA2826"/>
    <w:rsid w:val="00CA4BFF"/>
    <w:rsid w:val="00CD0E5E"/>
    <w:rsid w:val="00CE0491"/>
    <w:rsid w:val="00CE2355"/>
    <w:rsid w:val="00CF48AB"/>
    <w:rsid w:val="00D00D97"/>
    <w:rsid w:val="00D014F9"/>
    <w:rsid w:val="00D060EC"/>
    <w:rsid w:val="00D225F4"/>
    <w:rsid w:val="00D7397F"/>
    <w:rsid w:val="00D80F3C"/>
    <w:rsid w:val="00D92B9C"/>
    <w:rsid w:val="00D9674E"/>
    <w:rsid w:val="00D978CC"/>
    <w:rsid w:val="00D979C4"/>
    <w:rsid w:val="00DA3A80"/>
    <w:rsid w:val="00DA62BA"/>
    <w:rsid w:val="00DB2547"/>
    <w:rsid w:val="00DC5277"/>
    <w:rsid w:val="00DC6179"/>
    <w:rsid w:val="00DC6530"/>
    <w:rsid w:val="00DE46AC"/>
    <w:rsid w:val="00DF5AD1"/>
    <w:rsid w:val="00DF5F95"/>
    <w:rsid w:val="00DF72F4"/>
    <w:rsid w:val="00E101D0"/>
    <w:rsid w:val="00E134F8"/>
    <w:rsid w:val="00E15179"/>
    <w:rsid w:val="00E25F6A"/>
    <w:rsid w:val="00E42272"/>
    <w:rsid w:val="00E70AA0"/>
    <w:rsid w:val="00E83AE5"/>
    <w:rsid w:val="00E843F1"/>
    <w:rsid w:val="00E866FE"/>
    <w:rsid w:val="00E95D9D"/>
    <w:rsid w:val="00E9750D"/>
    <w:rsid w:val="00EB15DF"/>
    <w:rsid w:val="00EB6C97"/>
    <w:rsid w:val="00EB72AF"/>
    <w:rsid w:val="00ED003B"/>
    <w:rsid w:val="00ED1150"/>
    <w:rsid w:val="00ED71FA"/>
    <w:rsid w:val="00EE0232"/>
    <w:rsid w:val="00EE29AB"/>
    <w:rsid w:val="00EE4363"/>
    <w:rsid w:val="00EF741E"/>
    <w:rsid w:val="00EF7424"/>
    <w:rsid w:val="00F0068B"/>
    <w:rsid w:val="00F01D8D"/>
    <w:rsid w:val="00F13227"/>
    <w:rsid w:val="00F274BE"/>
    <w:rsid w:val="00F37EB7"/>
    <w:rsid w:val="00F6220D"/>
    <w:rsid w:val="00F62E3E"/>
    <w:rsid w:val="00F641AB"/>
    <w:rsid w:val="00F82AC0"/>
    <w:rsid w:val="00F870D9"/>
    <w:rsid w:val="00F92236"/>
    <w:rsid w:val="00FA1EE0"/>
    <w:rsid w:val="00FB239C"/>
    <w:rsid w:val="00FB6CB1"/>
    <w:rsid w:val="00FD5D0A"/>
    <w:rsid w:val="00FE0B8A"/>
    <w:rsid w:val="00FE595D"/>
    <w:rsid w:val="00FF1AFF"/>
    <w:rsid w:val="00FF66CF"/>
    <w:rsid w:val="00FF76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81"/>
    <o:shapelayout v:ext="edit">
      <o:idmap v:ext="edit" data="1"/>
    </o:shapelayout>
  </w:shapeDefaults>
  <w:decimalSymbol w:val="."/>
  <w:listSeparator w:val=","/>
  <w14:docId w14:val="371B65F5"/>
  <w14:defaultImageDpi w14:val="96"/>
  <w15:docId w15:val="{35E7DBE8-BA12-48C5-BED7-18AEB7A17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annotation text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tabs>
        <w:tab w:val="left" w:pos="720"/>
      </w:tabs>
      <w:ind w:left="720" w:hanging="720"/>
      <w:jc w:val="center"/>
      <w:outlineLvl w:val="0"/>
    </w:pPr>
    <w:rPr>
      <w:b/>
      <w:i/>
      <w:sz w:val="40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tabs>
        <w:tab w:val="left" w:pos="720"/>
      </w:tabs>
      <w:spacing w:after="120"/>
      <w:ind w:left="720"/>
      <w:outlineLvl w:val="1"/>
    </w:pPr>
    <w:rPr>
      <w:b/>
      <w:caps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tabs>
        <w:tab w:val="left" w:pos="720"/>
      </w:tabs>
      <w:ind w:left="720" w:hanging="720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spacing w:before="240" w:after="60"/>
      <w:ind w:left="720"/>
      <w:outlineLvl w:val="3"/>
    </w:pPr>
    <w:rPr>
      <w:b/>
      <w:i/>
    </w:rPr>
  </w:style>
  <w:style w:type="paragraph" w:styleId="Heading5">
    <w:name w:val="heading 5"/>
    <w:basedOn w:val="Normal"/>
    <w:next w:val="Normal"/>
    <w:link w:val="Heading5Char"/>
    <w:uiPriority w:val="9"/>
    <w:qFormat/>
    <w:pPr>
      <w:keepNext/>
      <w:outlineLvl w:val="4"/>
    </w:pPr>
    <w:rPr>
      <w:b/>
      <w:sz w:val="28"/>
    </w:rPr>
  </w:style>
  <w:style w:type="paragraph" w:styleId="Heading6">
    <w:name w:val="heading 6"/>
    <w:basedOn w:val="Normal"/>
    <w:next w:val="Normal"/>
    <w:link w:val="Heading6Char"/>
    <w:uiPriority w:val="9"/>
    <w:qFormat/>
    <w:pPr>
      <w:keepNext/>
      <w:outlineLvl w:val="5"/>
    </w:pPr>
    <w:rPr>
      <w:b/>
      <w:smallCaps/>
    </w:rPr>
  </w:style>
  <w:style w:type="paragraph" w:styleId="Heading7">
    <w:name w:val="heading 7"/>
    <w:basedOn w:val="Normal"/>
    <w:next w:val="Normal"/>
    <w:link w:val="Heading7Char"/>
    <w:uiPriority w:val="9"/>
    <w:qFormat/>
    <w:pPr>
      <w:keepNext/>
      <w:jc w:val="center"/>
      <w:outlineLvl w:val="6"/>
    </w:pPr>
    <w:rPr>
      <w:color w:val="0000FF"/>
      <w:sz w:val="28"/>
    </w:rPr>
  </w:style>
  <w:style w:type="paragraph" w:styleId="Heading8">
    <w:name w:val="heading 8"/>
    <w:basedOn w:val="Normal"/>
    <w:next w:val="Normal"/>
    <w:link w:val="Heading8Char"/>
    <w:uiPriority w:val="9"/>
    <w:qFormat/>
    <w:pPr>
      <w:keepNext/>
      <w:ind w:hanging="142"/>
      <w:outlineLvl w:val="7"/>
    </w:pPr>
    <w:rPr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  <w:lang w:val="x-none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="Times New Roman"/>
      <w:b/>
      <w:bCs/>
      <w:i/>
      <w:iCs/>
      <w:sz w:val="28"/>
      <w:szCs w:val="28"/>
      <w:lang w:val="x-none"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  <w:lang w:val="x-none"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locked/>
    <w:rPr>
      <w:rFonts w:asciiTheme="minorHAnsi" w:eastAsiaTheme="minorEastAsia" w:hAnsiTheme="minorHAnsi" w:cs="Times New Roman"/>
      <w:b/>
      <w:bCs/>
      <w:sz w:val="28"/>
      <w:szCs w:val="28"/>
      <w:lang w:val="x-none"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locked/>
    <w:rPr>
      <w:rFonts w:asciiTheme="minorHAnsi" w:eastAsiaTheme="minorEastAsia" w:hAnsiTheme="minorHAnsi" w:cs="Times New Roman"/>
      <w:b/>
      <w:bCs/>
      <w:i/>
      <w:iCs/>
      <w:sz w:val="26"/>
      <w:szCs w:val="26"/>
      <w:lang w:val="x-none"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locked/>
    <w:rPr>
      <w:rFonts w:asciiTheme="minorHAnsi" w:eastAsiaTheme="minorEastAsia" w:hAnsiTheme="minorHAnsi" w:cs="Times New Roman"/>
      <w:b/>
      <w:bCs/>
      <w:sz w:val="22"/>
      <w:szCs w:val="22"/>
      <w:lang w:val="x-none"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locked/>
    <w:rPr>
      <w:rFonts w:asciiTheme="minorHAnsi" w:eastAsiaTheme="minorEastAsia" w:hAnsiTheme="minorHAnsi" w:cs="Times New Roman"/>
      <w:sz w:val="24"/>
      <w:szCs w:val="24"/>
      <w:lang w:val="x-none"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locked/>
    <w:rPr>
      <w:rFonts w:asciiTheme="minorHAnsi" w:eastAsiaTheme="minorEastAsia" w:hAnsiTheme="minorHAnsi" w:cs="Times New Roman"/>
      <w:i/>
      <w:iCs/>
      <w:sz w:val="24"/>
      <w:szCs w:val="24"/>
      <w:lang w:val="x-none" w:eastAsia="en-US"/>
    </w:rPr>
  </w:style>
  <w:style w:type="paragraph" w:styleId="BodyText">
    <w:name w:val="Body Text"/>
    <w:basedOn w:val="Normal"/>
    <w:link w:val="BodyTextChar"/>
    <w:uiPriority w:val="99"/>
    <w:pPr>
      <w:tabs>
        <w:tab w:val="left" w:pos="426"/>
        <w:tab w:val="left" w:pos="720"/>
        <w:tab w:val="left" w:pos="3261"/>
        <w:tab w:val="left" w:pos="4253"/>
        <w:tab w:val="left" w:pos="5670"/>
        <w:tab w:val="left" w:pos="6804"/>
        <w:tab w:val="left" w:pos="8080"/>
      </w:tabs>
    </w:pPr>
    <w:rPr>
      <w:lang w:val="en-US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2"/>
      <w:lang w:val="x-none" w:eastAsia="en-US"/>
    </w:rPr>
  </w:style>
  <w:style w:type="character" w:styleId="Hyperlink">
    <w:name w:val="Hyperlink"/>
    <w:basedOn w:val="DefaultParagraphFont"/>
    <w:uiPriority w:val="99"/>
    <w:rPr>
      <w:rFonts w:cs="Times New Roman"/>
      <w:color w:val="0000FF"/>
      <w:u w:val="single"/>
    </w:rPr>
  </w:style>
  <w:style w:type="paragraph" w:customStyle="1" w:styleId="GOESWITHM1">
    <w:name w:val="GOES WITH M1"/>
    <w:pPr>
      <w:tabs>
        <w:tab w:val="left" w:pos="720"/>
        <w:tab w:val="left" w:pos="5472"/>
      </w:tabs>
      <w:spacing w:line="240" w:lineRule="exact"/>
      <w:ind w:left="720"/>
    </w:pPr>
    <w:rPr>
      <w:rFonts w:ascii="Palatino" w:hAnsi="Palatino"/>
      <w:sz w:val="22"/>
      <w:lang w:val="en-US" w:eastAsia="en-US"/>
    </w:rPr>
  </w:style>
  <w:style w:type="character" w:styleId="FollowedHyperlink">
    <w:name w:val="FollowedHyperlink"/>
    <w:basedOn w:val="DefaultParagraphFont"/>
    <w:uiPriority w:val="99"/>
    <w:rPr>
      <w:rFonts w:cs="Times New Roman"/>
      <w:color w:val="800080"/>
      <w:u w:val="single"/>
    </w:r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2"/>
      <w:lang w:val="x-none" w:eastAsia="en-US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Pr>
      <w:rFonts w:cs="Times New Roman"/>
      <w:sz w:val="22"/>
      <w:lang w:val="x-none" w:eastAsia="en-US"/>
    </w:rPr>
  </w:style>
  <w:style w:type="character" w:styleId="Strong">
    <w:name w:val="Strong"/>
    <w:basedOn w:val="DefaultParagraphFont"/>
    <w:uiPriority w:val="22"/>
    <w:qFormat/>
    <w:rPr>
      <w:rFonts w:cs="Times New Roman"/>
      <w:b/>
    </w:rPr>
  </w:style>
  <w:style w:type="paragraph" w:styleId="DocumentMap">
    <w:name w:val="Document Map"/>
    <w:basedOn w:val="Normal"/>
    <w:link w:val="DocumentMapChar"/>
    <w:uiPriority w:val="99"/>
    <w:semiHidden/>
    <w:pPr>
      <w:shd w:val="clear" w:color="auto" w:fill="000080"/>
    </w:pPr>
    <w:rPr>
      <w:rFonts w:ascii="Tahoma" w:hAnsi="Tahom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Pr>
      <w:rFonts w:ascii="Segoe UI" w:hAnsi="Segoe UI" w:cs="Segoe UI"/>
      <w:sz w:val="16"/>
      <w:szCs w:val="16"/>
      <w:lang w:val="x-none" w:eastAsia="en-US"/>
    </w:rPr>
  </w:style>
  <w:style w:type="paragraph" w:styleId="BodyTextIndent">
    <w:name w:val="Body Text Indent"/>
    <w:basedOn w:val="Normal"/>
    <w:link w:val="BodyTextIndentChar"/>
    <w:uiPriority w:val="99"/>
    <w:rPr>
      <w:sz w:val="18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Pr>
      <w:rFonts w:cs="Times New Roman"/>
      <w:sz w:val="22"/>
      <w:lang w:val="x-none" w:eastAsia="en-US"/>
    </w:rPr>
  </w:style>
  <w:style w:type="paragraph" w:styleId="BodyText2">
    <w:name w:val="Body Text 2"/>
    <w:basedOn w:val="Normal"/>
    <w:link w:val="BodyText2Char"/>
    <w:uiPriority w:val="99"/>
    <w:rPr>
      <w:b/>
      <w:sz w:val="20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Pr>
      <w:rFonts w:cs="Times New Roman"/>
      <w:sz w:val="22"/>
      <w:lang w:val="x-none" w:eastAsia="en-US"/>
    </w:rPr>
  </w:style>
  <w:style w:type="paragraph" w:styleId="BalloonText">
    <w:name w:val="Balloon Text"/>
    <w:basedOn w:val="Normal"/>
    <w:link w:val="BalloonTextChar"/>
    <w:uiPriority w:val="99"/>
    <w:rsid w:val="003004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3004DC"/>
    <w:rPr>
      <w:rFonts w:ascii="Tahoma" w:hAnsi="Tahoma" w:cs="Times New Roman"/>
      <w:sz w:val="16"/>
      <w:lang w:val="x-none" w:eastAsia="en-US"/>
    </w:rPr>
  </w:style>
  <w:style w:type="table" w:styleId="TableGrid">
    <w:name w:val="Table Grid"/>
    <w:basedOn w:val="TableNormal"/>
    <w:uiPriority w:val="59"/>
    <w:rsid w:val="00015F91"/>
    <w:rPr>
      <w:rFonts w:ascii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ColorfulList-Accent1">
    <w:name w:val="Colorful List Accent 1"/>
    <w:basedOn w:val="TableNormal"/>
    <w:uiPriority w:val="72"/>
    <w:semiHidden/>
    <w:unhideWhenUsed/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1" w:themeFillTint="19"/>
    </w:tcPr>
    <w:tblStylePr w:type="firstRow">
      <w:rPr>
        <w:rFonts w:cs="Times New Roman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rFonts w:cs="Times New Roman"/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rPr>
        <w:rFonts w:cs="Times New Roman"/>
      </w:rPr>
      <w:tblPr/>
      <w:tcPr>
        <w:shd w:val="clear" w:color="auto" w:fill="DEEAF6" w:themeFill="accent1" w:themeFillTint="33"/>
      </w:tcPr>
    </w:tblStylePr>
  </w:style>
  <w:style w:type="paragraph" w:styleId="ListParagraph">
    <w:name w:val="List Paragraph"/>
    <w:basedOn w:val="Normal"/>
    <w:uiPriority w:val="34"/>
    <w:qFormat/>
    <w:rsid w:val="002A3569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unhideWhenUsed/>
    <w:rsid w:val="00DB2547"/>
    <w:pPr>
      <w:spacing w:after="160"/>
    </w:pPr>
    <w:rPr>
      <w:rFonts w:asciiTheme="minorHAnsi" w:eastAsiaTheme="minorHAnsi" w:hAnsiTheme="minorHAnsi" w:cstheme="minorBidi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B2547"/>
    <w:rPr>
      <w:rFonts w:asciiTheme="minorHAnsi" w:eastAsiaTheme="minorHAnsi" w:hAnsiTheme="minorHAnsi" w:cstheme="minorBid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06057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934BB6-96A6-4F0E-9178-639FBBD389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5</TotalTime>
  <Pages>2</Pages>
  <Words>269</Words>
  <Characters>140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ming Grant Application</vt:lpstr>
    </vt:vector>
  </TitlesOfParts>
  <Company>Raine Medical Research Foundation</Company>
  <LinksUpToDate>false</LinksUpToDate>
  <CharactersWithSpaces>1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ming Grant Application</dc:title>
  <dc:subject/>
  <dc:creator>RMRF</dc:creator>
  <cp:keywords/>
  <dc:description/>
  <cp:lastModifiedBy>Amelia Scaffidi-Lallero</cp:lastModifiedBy>
  <cp:revision>4</cp:revision>
  <cp:lastPrinted>2015-02-03T03:20:00Z</cp:lastPrinted>
  <dcterms:created xsi:type="dcterms:W3CDTF">2023-01-09T08:18:00Z</dcterms:created>
  <dcterms:modified xsi:type="dcterms:W3CDTF">2023-01-18T02:51:00Z</dcterms:modified>
  <cp:category>Priming gra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 completed">
    <vt:lpwstr>29-February-2000</vt:lpwstr>
  </property>
</Properties>
</file>